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0" w:name="pharmacist-cover-letter"/>
    <w:p>
      <w:pPr>
        <w:pStyle w:val="Heading1"/>
      </w:pPr>
      <w:r>
        <w:t xml:space="preserve">Pharmacist Cover Letter</w:t>
      </w:r>
    </w:p>
    <w:p>
      <w:pPr>
        <w:pStyle w:val="FirstParagraph"/>
      </w:pPr>
      <w:r>
        <w:rPr>
          <w:bCs/>
          <w:b/>
        </w:rPr>
        <w:t xml:space="preserve">Your Name</w:t>
      </w:r>
      <w:r>
        <w:br/>
      </w:r>
      <w:r>
        <w:t xml:space="preserve">123 Main Street</w:t>
      </w:r>
      <w:r>
        <w:br/>
      </w:r>
      <w:r>
        <w:t xml:space="preserve">Montreal, QC H3C 4A5</w:t>
      </w:r>
      <w:r>
        <w:br/>
      </w:r>
      <w:r>
        <w:t xml:space="preserve">Canada</w:t>
      </w:r>
      <w:r>
        <w:br/>
      </w:r>
      <w:r>
        <w:t xml:space="preserve">(514) 555-0198</w:t>
      </w:r>
      <w:r>
        <w:br/>
      </w:r>
      <w:r>
        <w:t xml:space="preserve">your.email@example.com</w:t>
      </w:r>
    </w:p>
    <w:p>
      <w:pPr>
        <w:pStyle w:val="BodyText"/>
      </w:pPr>
      <w:r>
        <w:t xml:space="preserve">April 5, 2024</w:t>
      </w:r>
    </w:p>
    <w:p>
      <w:pPr>
        <w:pStyle w:val="BodyText"/>
      </w:pPr>
      <w:r>
        <w:rPr>
          <w:bCs/>
          <w:b/>
        </w:rPr>
        <w:t xml:space="preserve">Mr. John Doe</w:t>
      </w:r>
      <w:r>
        <w:br/>
      </w:r>
      <w:r>
        <w:t xml:space="preserve">Head of Pharmacy Recruitment</w:t>
      </w:r>
      <w:r>
        <w:br/>
      </w:r>
      <w:r>
        <w:t xml:space="preserve">Montreal Community Health Centre</w:t>
      </w:r>
      <w:r>
        <w:br/>
      </w:r>
      <w:r>
        <w:t xml:space="preserve">456 Rue Sainte-Catherine</w:t>
      </w:r>
      <w:r>
        <w:br/>
      </w:r>
      <w:r>
        <w:t xml:space="preserve">Montreal, QC H3B 1A1</w:t>
      </w:r>
      <w:r>
        <w:br/>
      </w:r>
      <w:r>
        <w:t xml:space="preserve">Canada</w:t>
      </w:r>
    </w:p>
    <w:p>
      <w:pPr>
        <w:pStyle w:val="BodyText"/>
      </w:pPr>
      <w:r>
        <w:t xml:space="preserve">Dear Mr. Doe,</w:t>
      </w:r>
    </w:p>
    <w:p>
      <w:pPr>
        <w:pStyle w:val="BodyText"/>
      </w:pPr>
      <w:r>
        <w:t xml:space="preserve">I am writing to express my strong interest in the Pharmacist position at your esteemed institution in Canada Montreal. As a dedicated and experienced pharmacist with over five years of clinical practice, I am eager to contribute my expertise to a healthcare environment that values innovation, patient-centered care, and community well-being. Canada Montreal has long been a hub for diverse cultures and cutting-edge medical practices, and I am excited about the opportunity to serve this vibrant region while advancing my career in pharmacy.</w:t>
      </w:r>
    </w:p>
    <w:p>
      <w:pPr>
        <w:pStyle w:val="BodyText"/>
      </w:pPr>
      <w:r>
        <w:t xml:space="preserve">My academic foundation in pharmacy was completed at the University of Montreal, where I graduated with honors in 2018. During my studies, I developed a deep understanding of pharmaceutical sciences, patient safety protocols, and the ethical responsibilities inherent to the Pharmacist role. Post-graduation, I gained valuable hands-on experience at a leading retail pharmacy chain in downtown Montreal before transitioning to a hospital setting at Hôpital de la Montagne. This progression allowed me to refine my skills in medication management, prescription verification, and interdisciplinary collaboration with healthcare professionals.</w:t>
      </w:r>
    </w:p>
    <w:p>
      <w:pPr>
        <w:pStyle w:val="BodyText"/>
      </w:pPr>
      <w:r>
        <w:t xml:space="preserve">As a Pharmacist in Canada Montreal, I have consistently prioritized patient education and personalized care. For instance, I spearheaded a community outreach initiative that provided free medication reviews to elderly patients in underserved neighborhoods. This project not only improved adherence to treatment plans but also strengthened trust between pharmacists and patients. Additionally, my proficiency in both English and French has enabled me to effectively communicate with Montreal’s bilingual population, ensuring that language barriers do not compromise healthcare outcomes.</w:t>
      </w:r>
    </w:p>
    <w:p>
      <w:pPr>
        <w:pStyle w:val="BodyText"/>
      </w:pPr>
      <w:r>
        <w:t xml:space="preserve">One of the unique aspects of working as a Pharmacist in Canada Montreal is the opportunity to engage with a culturally diverse patient base. The city’s dynamic demographics require pharmacists to be adaptable, empathetic, and culturally competent. In my role at Hôpital de la Montagne, I collaborated with patients from various ethnic backgrounds, including Arabic-speaking communities and Indigenous populations. This experience deepened my appreciation for the importance of tailoring healthcare services to meet the specific needs of each individual. I am particularly passionate about addressing health disparities and promoting equitable access to medications, which aligns with the mission of your organization.</w:t>
      </w:r>
    </w:p>
    <w:p>
      <w:pPr>
        <w:pStyle w:val="BodyText"/>
      </w:pPr>
      <w:r>
        <w:t xml:space="preserve">Canada Montreal’s healthcare system is renowned for its emphasis on preventive care and patient autonomy. As a Pharmacist, I have embraced this philosophy by advocating for medication therapy management (MTM) programs that empower patients to take an active role in their health. For example, I implemented a digital platform that allowed patients to track their prescriptions and receive automated reminders, resulting in a 30% increase in adherence rates. This initiative reflects my commitment to leveraging technology to enhance pharmacy services while maintaining the human touch that is essential in healthcare.</w:t>
      </w:r>
    </w:p>
    <w:p>
      <w:pPr>
        <w:pStyle w:val="BodyText"/>
      </w:pPr>
      <w:r>
        <w:t xml:space="preserve">Another key aspect of my professional journey has been my involvement in continuing education and professional development. I regularly attend workshops and conferences hosted by the Ordre des pharmaciens du Québec (OPQ) to stay updated on regulatory changes, emerging treatments, and best practices. This dedication to lifelong learning ensures that I provide the highest standard of care to patients in Canada Montreal. Furthermore, my certification in immunization administration has allowed me to contribute to public health efforts, such as flu vaccination campaigns and community health fairs.</w:t>
      </w:r>
    </w:p>
    <w:p>
      <w:pPr>
        <w:pStyle w:val="BodyText"/>
      </w:pPr>
      <w:r>
        <w:t xml:space="preserve">I am particularly drawn to your organization because of its reputation for fostering a collaborative and inclusive work environment. The opportunity to work alongside skilled healthcare professionals who share a passion for patient care resonates deeply with my values. I am confident that my clinical expertise, cultural awareness, and commitment to excellence would make me an asset to your team. Additionally, I am eager to contribute to the ongoing growth of pharmacy services in Canada Montreal by embracing new challenges and opportunities for innovation.</w:t>
      </w:r>
    </w:p>
    <w:p>
      <w:pPr>
        <w:pStyle w:val="BodyText"/>
      </w:pPr>
      <w:r>
        <w:t xml:space="preserve">In conclusion, I would be thrilled to bring my skills and experiences as a Pharmacist to your organization in Canada Montreal. My goal is not only to meet but exceed the expectations of patients and colleagues alike. Thank you for considering my application. I look forward to the possibility of discussing how I can contribute to the continued success of your pharmacy service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Cover Letter - Canada Montreal</dc:title>
  <dc:creator/>
  <dc:language>en</dc:language>
  <cp:keywords/>
  <dcterms:created xsi:type="dcterms:W3CDTF">2025-12-10T13:57:20Z</dcterms:created>
  <dcterms:modified xsi:type="dcterms:W3CDTF">2025-12-10T13:57:20Z</dcterms:modified>
</cp:coreProperties>
</file>

<file path=docProps/custom.xml><?xml version="1.0" encoding="utf-8"?>
<Properties xmlns="http://schemas.openxmlformats.org/officeDocument/2006/custom-properties" xmlns:vt="http://schemas.openxmlformats.org/officeDocument/2006/docPropsVTypes"/>
</file>